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15925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4376914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611962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4775200" cy="4330700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792094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19090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3953874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50467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4902200" cy="384810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672000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3352800" cy="3048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681516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18085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5571546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06698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5313325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823369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04811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6101391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14717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(рис. 21) Вид функции 𝑓(𝑥) выбрали из таблицы 7.3</w:t>
      </w:r>
      <w:r>
        <w:t xml:space="preserve"> </w:t>
      </w:r>
      <w:r>
        <w:t xml:space="preserve">вариантов заданий, наш номер - 17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х1 = 3 и х2 = 1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4612707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2247000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Миразим Азимов</dc:creator>
  <dc:language>ru-RU</dc:language>
  <cp:keywords/>
  <dcterms:created xsi:type="dcterms:W3CDTF">2022-11-25T15:29:01Z</dcterms:created>
  <dcterms:modified xsi:type="dcterms:W3CDTF">2022-11-25T1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